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F8707" w14:textId="177FE5BD" w:rsidR="009F0D4F" w:rsidRDefault="006D5E54" w:rsidP="002E75BB">
      <w:pPr>
        <w:pStyle w:val="Title"/>
        <w:pBdr>
          <w:bottom w:val="single" w:sz="6" w:space="1" w:color="auto"/>
        </w:pBdr>
      </w:pPr>
      <w:r w:rsidRPr="0043357D">
        <w:t xml:space="preserve">Introduction to </w:t>
      </w:r>
      <w:r w:rsidR="00591CAC" w:rsidRPr="0043357D">
        <w:t xml:space="preserve">Digital </w:t>
      </w:r>
      <w:r w:rsidRPr="0043357D">
        <w:t>Signal Processing</w:t>
      </w:r>
    </w:p>
    <w:p w14:paraId="4945DBA5" w14:textId="77777777" w:rsidR="00EA56DD" w:rsidRPr="00EA56DD" w:rsidRDefault="00EA56DD" w:rsidP="00EA56DD"/>
    <w:p w14:paraId="40FAC799" w14:textId="626BA2D1" w:rsidR="009F0D4F" w:rsidRDefault="009F0D4F">
      <w:pPr>
        <w:rPr>
          <w:rFonts w:ascii="Univers" w:hAnsi="Univers"/>
        </w:rPr>
      </w:pPr>
      <w:r w:rsidRPr="0043357D">
        <w:rPr>
          <w:rFonts w:ascii="Univers" w:hAnsi="Univers"/>
          <w:b/>
          <w:bCs/>
        </w:rPr>
        <w:t>Course Instructor:</w:t>
      </w:r>
      <w:r w:rsidRPr="0043357D">
        <w:rPr>
          <w:rFonts w:ascii="Univers" w:hAnsi="Univers"/>
        </w:rPr>
        <w:t xml:space="preserve"> Sivakumar Balasubramanian (Bioengineering, CMC Vellore)</w:t>
      </w:r>
    </w:p>
    <w:p w14:paraId="56522622" w14:textId="0A68D791" w:rsidR="00622292" w:rsidRPr="0043357D" w:rsidRDefault="00622292">
      <w:pPr>
        <w:rPr>
          <w:rFonts w:ascii="Univers" w:hAnsi="Univers"/>
        </w:rPr>
      </w:pPr>
      <w:r w:rsidRPr="00622292">
        <w:rPr>
          <w:rFonts w:ascii="Univers" w:hAnsi="Univers"/>
          <w:b/>
          <w:bCs/>
        </w:rPr>
        <w:t>TA</w:t>
      </w:r>
      <w:r>
        <w:rPr>
          <w:rFonts w:ascii="Univers" w:hAnsi="Univers"/>
        </w:rPr>
        <w:t xml:space="preserve">: </w:t>
      </w:r>
      <w:proofErr w:type="spellStart"/>
      <w:r>
        <w:rPr>
          <w:rFonts w:ascii="Univers" w:hAnsi="Univers"/>
        </w:rPr>
        <w:t>Monisha</w:t>
      </w:r>
      <w:proofErr w:type="spellEnd"/>
      <w:r>
        <w:rPr>
          <w:rFonts w:ascii="Univers" w:hAnsi="Univers"/>
        </w:rPr>
        <w:t xml:space="preserve"> </w:t>
      </w:r>
      <w:proofErr w:type="spellStart"/>
      <w:r>
        <w:rPr>
          <w:rFonts w:ascii="Univers" w:hAnsi="Univers"/>
        </w:rPr>
        <w:t>Yuvaraj</w:t>
      </w:r>
      <w:proofErr w:type="spellEnd"/>
      <w:r>
        <w:rPr>
          <w:rFonts w:ascii="Univers" w:hAnsi="Univers"/>
        </w:rPr>
        <w:t xml:space="preserve"> (Bioengineering, CMC Vellore) </w:t>
      </w:r>
    </w:p>
    <w:p w14:paraId="551C8088" w14:textId="7289E06C" w:rsidR="009A6C2F" w:rsidRPr="0043357D" w:rsidRDefault="009F0D4F">
      <w:pPr>
        <w:rPr>
          <w:rFonts w:ascii="Univers" w:hAnsi="Univers"/>
        </w:rPr>
      </w:pPr>
      <w:r w:rsidRPr="0043357D">
        <w:rPr>
          <w:rFonts w:ascii="Univers" w:hAnsi="Univers"/>
          <w:b/>
          <w:bCs/>
        </w:rPr>
        <w:t>Duration:</w:t>
      </w:r>
      <w:r w:rsidRPr="0043357D">
        <w:rPr>
          <w:rFonts w:ascii="Univers" w:hAnsi="Univers"/>
        </w:rPr>
        <w:t xml:space="preserve"> </w:t>
      </w:r>
      <w:r w:rsidR="005132A2" w:rsidRPr="0043357D">
        <w:rPr>
          <w:rFonts w:ascii="Univers" w:hAnsi="Univers"/>
        </w:rPr>
        <w:t>14-16 weeks</w:t>
      </w:r>
      <w:r w:rsidR="009A6C2F" w:rsidRPr="0043357D">
        <w:rPr>
          <w:rFonts w:ascii="Univers" w:hAnsi="Univers"/>
        </w:rPr>
        <w:t>, 3hrs of lecture/tutorial</w:t>
      </w:r>
      <w:r w:rsidR="00555960" w:rsidRPr="0043357D">
        <w:rPr>
          <w:rFonts w:ascii="Univers" w:hAnsi="Univers"/>
        </w:rPr>
        <w:t>s</w:t>
      </w:r>
      <w:r w:rsidR="009A6C2F" w:rsidRPr="0043357D">
        <w:rPr>
          <w:rFonts w:ascii="Univers" w:hAnsi="Univers"/>
        </w:rPr>
        <w:t xml:space="preserve"> per week</w:t>
      </w:r>
    </w:p>
    <w:p w14:paraId="06A7470D" w14:textId="70B22528" w:rsidR="00393F89" w:rsidRPr="0043357D" w:rsidRDefault="00C222B7">
      <w:pPr>
        <w:rPr>
          <w:rFonts w:ascii="Univers" w:hAnsi="Univers"/>
        </w:rPr>
      </w:pPr>
      <w:r w:rsidRPr="0043357D">
        <w:rPr>
          <w:rFonts w:ascii="Univers" w:hAnsi="Univers"/>
        </w:rPr>
        <w:t xml:space="preserve">Have you heard of the term signal processing, and wondered what it was? </w:t>
      </w:r>
      <w:r w:rsidR="00123483" w:rsidRPr="0043357D">
        <w:rPr>
          <w:rFonts w:ascii="Univers" w:hAnsi="Univers"/>
        </w:rPr>
        <w:t xml:space="preserve">Are </w:t>
      </w:r>
      <w:r w:rsidR="005C4326" w:rsidRPr="0043357D">
        <w:rPr>
          <w:rFonts w:ascii="Univers" w:hAnsi="Univers"/>
        </w:rPr>
        <w:t xml:space="preserve">you </w:t>
      </w:r>
      <w:r w:rsidR="00123483" w:rsidRPr="0043357D">
        <w:rPr>
          <w:rFonts w:ascii="Univers" w:hAnsi="Univers"/>
        </w:rPr>
        <w:t xml:space="preserve">curious </w:t>
      </w:r>
      <w:r w:rsidRPr="0043357D">
        <w:rPr>
          <w:rFonts w:ascii="Univers" w:hAnsi="Univers"/>
        </w:rPr>
        <w:t xml:space="preserve">how a noisy signal is </w:t>
      </w:r>
      <w:r w:rsidR="002B213C" w:rsidRPr="0043357D">
        <w:rPr>
          <w:rFonts w:ascii="Univers" w:hAnsi="Univers"/>
        </w:rPr>
        <w:t xml:space="preserve">“filtered” to </w:t>
      </w:r>
      <w:r w:rsidR="00A35B68" w:rsidRPr="0043357D">
        <w:rPr>
          <w:rFonts w:ascii="Univers" w:hAnsi="Univers"/>
        </w:rPr>
        <w:t xml:space="preserve">remove </w:t>
      </w:r>
      <w:r w:rsidR="003E3F7D" w:rsidRPr="0043357D">
        <w:rPr>
          <w:rFonts w:ascii="Univers" w:hAnsi="Univers"/>
        </w:rPr>
        <w:t xml:space="preserve">baseline drifts and </w:t>
      </w:r>
      <w:r w:rsidR="00AC1F66" w:rsidRPr="0043357D">
        <w:rPr>
          <w:rFonts w:ascii="Univers" w:hAnsi="Univers"/>
        </w:rPr>
        <w:t xml:space="preserve">smoothed to remove </w:t>
      </w:r>
      <w:r w:rsidR="003E3F7D" w:rsidRPr="0043357D">
        <w:rPr>
          <w:rFonts w:ascii="Univers" w:hAnsi="Univers"/>
        </w:rPr>
        <w:t>fast varying noise riding on the underlying signal?</w:t>
      </w:r>
      <w:r w:rsidR="002B213C" w:rsidRPr="0043357D">
        <w:rPr>
          <w:rFonts w:ascii="Univers" w:hAnsi="Univers"/>
        </w:rPr>
        <w:t xml:space="preserve"> </w:t>
      </w:r>
      <w:r w:rsidR="00A35B68" w:rsidRPr="0043357D">
        <w:rPr>
          <w:rFonts w:ascii="Univers" w:hAnsi="Univers"/>
        </w:rPr>
        <w:t xml:space="preserve">Have heard of </w:t>
      </w:r>
      <w:r w:rsidR="003E3F7D" w:rsidRPr="0043357D">
        <w:rPr>
          <w:rFonts w:ascii="Univers" w:hAnsi="Univers"/>
        </w:rPr>
        <w:t xml:space="preserve">the </w:t>
      </w:r>
      <w:r w:rsidR="00A35B68" w:rsidRPr="0043357D">
        <w:rPr>
          <w:rFonts w:ascii="Univers" w:hAnsi="Univers"/>
        </w:rPr>
        <w:t xml:space="preserve">term frequency spectrum of a signal? </w:t>
      </w:r>
      <w:r w:rsidR="0011423F" w:rsidRPr="0043357D">
        <w:rPr>
          <w:rFonts w:ascii="Univers" w:hAnsi="Univers"/>
        </w:rPr>
        <w:t xml:space="preserve">Have you wanted to know what is a </w:t>
      </w:r>
      <w:r w:rsidR="00393F89" w:rsidRPr="0043357D">
        <w:rPr>
          <w:rFonts w:ascii="Univers" w:hAnsi="Univers"/>
        </w:rPr>
        <w:t xml:space="preserve">frequency spectrum? How does one obtain </w:t>
      </w:r>
      <w:r w:rsidR="0011423F" w:rsidRPr="0043357D">
        <w:rPr>
          <w:rFonts w:ascii="Univers" w:hAnsi="Univers"/>
        </w:rPr>
        <w:t>or compute a frequency spectrum</w:t>
      </w:r>
      <w:r w:rsidR="00393F89" w:rsidRPr="0043357D">
        <w:rPr>
          <w:rFonts w:ascii="Univers" w:hAnsi="Univers"/>
        </w:rPr>
        <w:t xml:space="preserve">? </w:t>
      </w:r>
      <w:r w:rsidR="00252001" w:rsidRPr="0043357D">
        <w:rPr>
          <w:rFonts w:ascii="Univers" w:hAnsi="Univers"/>
        </w:rPr>
        <w:t xml:space="preserve">How is all this </w:t>
      </w:r>
      <w:r w:rsidR="0011423F" w:rsidRPr="0043357D">
        <w:rPr>
          <w:rFonts w:ascii="Univers" w:hAnsi="Univers"/>
        </w:rPr>
        <w:t xml:space="preserve">stuff </w:t>
      </w:r>
      <w:r w:rsidR="00252001" w:rsidRPr="0043357D">
        <w:rPr>
          <w:rFonts w:ascii="Univers" w:hAnsi="Univers"/>
        </w:rPr>
        <w:t>implemented on a computer?</w:t>
      </w:r>
    </w:p>
    <w:p w14:paraId="15564B77" w14:textId="58A25DFE" w:rsidR="005C4326" w:rsidRPr="0043357D" w:rsidRDefault="0031675C">
      <w:pPr>
        <w:rPr>
          <w:rFonts w:ascii="Univers" w:hAnsi="Univers"/>
        </w:rPr>
      </w:pPr>
      <w:r w:rsidRPr="0043357D">
        <w:rPr>
          <w:rFonts w:ascii="Univers" w:hAnsi="Univers"/>
        </w:rPr>
        <w:t xml:space="preserve">If these are some </w:t>
      </w:r>
      <w:r w:rsidR="00BD56C9" w:rsidRPr="0043357D">
        <w:rPr>
          <w:rFonts w:ascii="Univers" w:hAnsi="Univers"/>
        </w:rPr>
        <w:t xml:space="preserve">questions </w:t>
      </w:r>
      <w:r w:rsidR="0011423F" w:rsidRPr="0043357D">
        <w:rPr>
          <w:rFonts w:ascii="Univers" w:hAnsi="Univers"/>
        </w:rPr>
        <w:t>that have popped up in your thoughts at some point</w:t>
      </w:r>
      <w:r w:rsidR="00BD56C9" w:rsidRPr="0043357D">
        <w:rPr>
          <w:rFonts w:ascii="Univers" w:hAnsi="Univers"/>
        </w:rPr>
        <w:t xml:space="preserve"> </w:t>
      </w:r>
      <w:r w:rsidRPr="0043357D">
        <w:rPr>
          <w:rFonts w:ascii="Univers" w:hAnsi="Univers"/>
        </w:rPr>
        <w:t xml:space="preserve">and </w:t>
      </w:r>
      <w:r w:rsidR="0011423F" w:rsidRPr="0043357D">
        <w:rPr>
          <w:rFonts w:ascii="Univers" w:hAnsi="Univers"/>
        </w:rPr>
        <w:t xml:space="preserve">you </w:t>
      </w:r>
      <w:r w:rsidRPr="0043357D">
        <w:rPr>
          <w:rFonts w:ascii="Univers" w:hAnsi="Univers"/>
        </w:rPr>
        <w:t>are keen to find out some answers, then this course is for you.</w:t>
      </w:r>
    </w:p>
    <w:p w14:paraId="658274F5" w14:textId="253AE14D" w:rsidR="00AD33CA" w:rsidRPr="0043357D" w:rsidRDefault="00F27465">
      <w:pPr>
        <w:rPr>
          <w:rFonts w:ascii="Univers" w:hAnsi="Univers"/>
        </w:rPr>
      </w:pPr>
      <w:r w:rsidRPr="0043357D">
        <w:rPr>
          <w:rFonts w:ascii="Univers" w:hAnsi="Univers"/>
        </w:rPr>
        <w:t xml:space="preserve">This is an introductory hands-on course on the basics of </w:t>
      </w:r>
      <w:r w:rsidR="00507BED" w:rsidRPr="0043357D">
        <w:rPr>
          <w:rFonts w:ascii="Univers" w:hAnsi="Univers"/>
        </w:rPr>
        <w:t xml:space="preserve">traditional </w:t>
      </w:r>
      <w:r w:rsidRPr="0043357D">
        <w:rPr>
          <w:rFonts w:ascii="Univers" w:hAnsi="Univers"/>
        </w:rPr>
        <w:t xml:space="preserve">signal processing, focusing on </w:t>
      </w:r>
      <w:r w:rsidR="00507BED" w:rsidRPr="0043357D">
        <w:rPr>
          <w:rFonts w:ascii="Univers" w:hAnsi="Univers"/>
        </w:rPr>
        <w:t>time-frequency analysis</w:t>
      </w:r>
      <w:r w:rsidRPr="0043357D">
        <w:rPr>
          <w:rFonts w:ascii="Univers" w:hAnsi="Univers"/>
        </w:rPr>
        <w:t>. The appropriate analysis and interpretation of any signal require a good understanding of the nature of signal</w:t>
      </w:r>
      <w:r w:rsidR="008752CA" w:rsidRPr="0043357D">
        <w:rPr>
          <w:rFonts w:ascii="Univers" w:hAnsi="Univers"/>
        </w:rPr>
        <w:t>s</w:t>
      </w:r>
      <w:r w:rsidR="00E26137" w:rsidRPr="0043357D">
        <w:rPr>
          <w:rFonts w:ascii="Univers" w:hAnsi="Univers"/>
        </w:rPr>
        <w:t>,</w:t>
      </w:r>
      <w:r w:rsidR="00FD7A64" w:rsidRPr="0043357D">
        <w:rPr>
          <w:rFonts w:ascii="Univers" w:hAnsi="Univers"/>
        </w:rPr>
        <w:t xml:space="preserve"> and </w:t>
      </w:r>
      <w:r w:rsidR="008752CA" w:rsidRPr="0043357D">
        <w:rPr>
          <w:rFonts w:ascii="Univers" w:hAnsi="Univers"/>
        </w:rPr>
        <w:t xml:space="preserve">the </w:t>
      </w:r>
      <w:r w:rsidR="00FD7A64" w:rsidRPr="0043357D">
        <w:rPr>
          <w:rFonts w:ascii="Univers" w:hAnsi="Univers"/>
        </w:rPr>
        <w:t xml:space="preserve">systems used to manipulate </w:t>
      </w:r>
      <w:r w:rsidR="00AD33CA" w:rsidRPr="0043357D">
        <w:rPr>
          <w:rFonts w:ascii="Univers" w:hAnsi="Univers"/>
        </w:rPr>
        <w:t xml:space="preserve">and </w:t>
      </w:r>
      <w:r w:rsidRPr="0043357D">
        <w:rPr>
          <w:rFonts w:ascii="Univers" w:hAnsi="Univers"/>
        </w:rPr>
        <w:t xml:space="preserve">extract </w:t>
      </w:r>
      <w:r w:rsidR="00FD7A64" w:rsidRPr="0043357D">
        <w:rPr>
          <w:rFonts w:ascii="Univers" w:hAnsi="Univers"/>
        </w:rPr>
        <w:t xml:space="preserve">relevant </w:t>
      </w:r>
      <w:r w:rsidRPr="0043357D">
        <w:rPr>
          <w:rFonts w:ascii="Univers" w:hAnsi="Univers"/>
        </w:rPr>
        <w:t xml:space="preserve">information from </w:t>
      </w:r>
      <w:r w:rsidR="00FD7A64" w:rsidRPr="0043357D">
        <w:rPr>
          <w:rFonts w:ascii="Univers" w:hAnsi="Univers"/>
        </w:rPr>
        <w:t xml:space="preserve">a </w:t>
      </w:r>
      <w:r w:rsidRPr="0043357D">
        <w:rPr>
          <w:rFonts w:ascii="Univers" w:hAnsi="Univers"/>
        </w:rPr>
        <w:t xml:space="preserve">signal. This course </w:t>
      </w:r>
      <w:r w:rsidR="00AD33CA" w:rsidRPr="0043357D">
        <w:rPr>
          <w:rFonts w:ascii="Univers" w:hAnsi="Univers"/>
        </w:rPr>
        <w:t xml:space="preserve">will expose students from different engineering disciplines, and students with </w:t>
      </w:r>
      <w:r w:rsidR="008C0270" w:rsidRPr="0043357D">
        <w:rPr>
          <w:rFonts w:ascii="Univers" w:hAnsi="Univers"/>
        </w:rPr>
        <w:t xml:space="preserve">a </w:t>
      </w:r>
      <w:r w:rsidR="00AD33CA" w:rsidRPr="0043357D">
        <w:rPr>
          <w:rFonts w:ascii="Univers" w:hAnsi="Univers"/>
        </w:rPr>
        <w:t>clinical background</w:t>
      </w:r>
      <w:r w:rsidRPr="0043357D">
        <w:rPr>
          <w:rFonts w:ascii="Univers" w:hAnsi="Univers"/>
        </w:rPr>
        <w:t xml:space="preserve"> </w:t>
      </w:r>
      <w:r w:rsidR="00AD33CA" w:rsidRPr="0043357D">
        <w:rPr>
          <w:rFonts w:ascii="Univers" w:hAnsi="Univers"/>
        </w:rPr>
        <w:t xml:space="preserve">to the following </w:t>
      </w:r>
      <w:r w:rsidR="00E26137" w:rsidRPr="0043357D">
        <w:rPr>
          <w:rFonts w:ascii="Univers" w:hAnsi="Univers"/>
        </w:rPr>
        <w:t xml:space="preserve">essential </w:t>
      </w:r>
      <w:r w:rsidR="00AD33CA" w:rsidRPr="0043357D">
        <w:rPr>
          <w:rFonts w:ascii="Univers" w:hAnsi="Univers"/>
        </w:rPr>
        <w:t>topics</w:t>
      </w:r>
      <w:r w:rsidR="00E26137" w:rsidRPr="0043357D">
        <w:rPr>
          <w:rFonts w:ascii="Univers" w:hAnsi="Univers"/>
        </w:rPr>
        <w:t xml:space="preserve"> in </w:t>
      </w:r>
      <w:r w:rsidR="00225DC7" w:rsidRPr="0043357D">
        <w:rPr>
          <w:rFonts w:ascii="Univers" w:hAnsi="Univers"/>
        </w:rPr>
        <w:t xml:space="preserve">digital </w:t>
      </w:r>
      <w:r w:rsidR="00336AC5" w:rsidRPr="0043357D">
        <w:rPr>
          <w:rFonts w:ascii="Univers" w:hAnsi="Univers"/>
        </w:rPr>
        <w:t>signal processing</w:t>
      </w:r>
      <w:r w:rsidR="000C09AB" w:rsidRPr="0043357D">
        <w:rPr>
          <w:rFonts w:ascii="Univers" w:hAnsi="Univers"/>
        </w:rPr>
        <w:t>, i.e.</w:t>
      </w:r>
      <w:r w:rsidR="002637C4" w:rsidRPr="0043357D">
        <w:rPr>
          <w:rFonts w:ascii="Univers" w:hAnsi="Univers"/>
        </w:rPr>
        <w:t>,</w:t>
      </w:r>
      <w:r w:rsidR="000C09AB" w:rsidRPr="0043357D">
        <w:rPr>
          <w:rFonts w:ascii="Univers" w:hAnsi="Univers"/>
        </w:rPr>
        <w:t xml:space="preserve"> signal processing that can be done using a computer</w:t>
      </w:r>
      <w:r w:rsidR="00AD33CA" w:rsidRPr="0043357D">
        <w:rPr>
          <w:rFonts w:ascii="Univers" w:hAnsi="Univers"/>
        </w:rPr>
        <w:t>:</w:t>
      </w:r>
    </w:p>
    <w:p w14:paraId="041503E8" w14:textId="635B378E" w:rsidR="00332A33" w:rsidRPr="0043357D" w:rsidRDefault="003D286A" w:rsidP="00AD33CA">
      <w:pPr>
        <w:pStyle w:val="ListParagraph"/>
        <w:numPr>
          <w:ilvl w:val="0"/>
          <w:numId w:val="1"/>
        </w:numPr>
        <w:rPr>
          <w:rFonts w:ascii="Univers" w:hAnsi="Univers"/>
        </w:rPr>
      </w:pPr>
      <w:r w:rsidRPr="0043357D">
        <w:rPr>
          <w:rFonts w:ascii="Univers" w:hAnsi="Univers"/>
        </w:rPr>
        <w:t>B</w:t>
      </w:r>
      <w:r w:rsidR="00F27465" w:rsidRPr="0043357D">
        <w:rPr>
          <w:rFonts w:ascii="Univers" w:hAnsi="Univers"/>
        </w:rPr>
        <w:t xml:space="preserve">asic maths </w:t>
      </w:r>
      <w:r w:rsidR="00332A33" w:rsidRPr="0043357D">
        <w:rPr>
          <w:rFonts w:ascii="Univers" w:hAnsi="Univers"/>
        </w:rPr>
        <w:t>for understanding core concepts in signal processing.</w:t>
      </w:r>
    </w:p>
    <w:p w14:paraId="317BC8C3" w14:textId="77777777" w:rsidR="00EF74CE" w:rsidRPr="0043357D" w:rsidRDefault="00EF74CE" w:rsidP="00EF74CE">
      <w:pPr>
        <w:pStyle w:val="ListParagraph"/>
        <w:numPr>
          <w:ilvl w:val="0"/>
          <w:numId w:val="1"/>
        </w:numPr>
        <w:rPr>
          <w:rFonts w:ascii="Univers" w:hAnsi="Univers"/>
        </w:rPr>
      </w:pPr>
      <w:r w:rsidRPr="0043357D">
        <w:rPr>
          <w:rFonts w:ascii="Univers" w:hAnsi="Univers"/>
        </w:rPr>
        <w:t>Introduction to Python programming.</w:t>
      </w:r>
    </w:p>
    <w:p w14:paraId="1120F38B" w14:textId="5EE1FC66" w:rsidR="003F088B" w:rsidRPr="0043357D" w:rsidRDefault="003F088B" w:rsidP="00AD33CA">
      <w:pPr>
        <w:pStyle w:val="ListParagraph"/>
        <w:numPr>
          <w:ilvl w:val="0"/>
          <w:numId w:val="1"/>
        </w:numPr>
        <w:rPr>
          <w:rFonts w:ascii="Univers" w:hAnsi="Univers"/>
        </w:rPr>
      </w:pPr>
      <w:r w:rsidRPr="0043357D">
        <w:rPr>
          <w:rFonts w:ascii="Univers" w:hAnsi="Univers"/>
        </w:rPr>
        <w:t>Introduction to signals and system</w:t>
      </w:r>
      <w:r w:rsidR="008C0270" w:rsidRPr="0043357D">
        <w:rPr>
          <w:rFonts w:ascii="Univers" w:hAnsi="Univers"/>
        </w:rPr>
        <w:t>s</w:t>
      </w:r>
      <w:r w:rsidRPr="0043357D">
        <w:rPr>
          <w:rFonts w:ascii="Univers" w:hAnsi="Univers"/>
        </w:rPr>
        <w:t>.</w:t>
      </w:r>
    </w:p>
    <w:p w14:paraId="3AE77938" w14:textId="11F57E2B" w:rsidR="00AD33CA" w:rsidRPr="0043357D" w:rsidRDefault="00DD2A64" w:rsidP="00AD33CA">
      <w:pPr>
        <w:pStyle w:val="ListParagraph"/>
        <w:numPr>
          <w:ilvl w:val="0"/>
          <w:numId w:val="1"/>
        </w:numPr>
        <w:rPr>
          <w:rFonts w:ascii="Univers" w:hAnsi="Univers"/>
        </w:rPr>
      </w:pPr>
      <w:r w:rsidRPr="0043357D">
        <w:rPr>
          <w:rFonts w:ascii="Univers" w:hAnsi="Univers"/>
        </w:rPr>
        <w:t>Sampling</w:t>
      </w:r>
      <w:r w:rsidR="00AD33CA" w:rsidRPr="0043357D">
        <w:rPr>
          <w:rFonts w:ascii="Univers" w:hAnsi="Univers"/>
        </w:rPr>
        <w:t>.</w:t>
      </w:r>
    </w:p>
    <w:p w14:paraId="11F5F7D6" w14:textId="1E8F1F89" w:rsidR="00DD2A64" w:rsidRPr="0043357D" w:rsidRDefault="00DD2A64" w:rsidP="00AD33CA">
      <w:pPr>
        <w:pStyle w:val="ListParagraph"/>
        <w:numPr>
          <w:ilvl w:val="0"/>
          <w:numId w:val="1"/>
        </w:numPr>
        <w:rPr>
          <w:rFonts w:ascii="Univers" w:hAnsi="Univers"/>
        </w:rPr>
      </w:pPr>
      <w:r w:rsidRPr="0043357D">
        <w:rPr>
          <w:rFonts w:ascii="Univers" w:hAnsi="Univers"/>
        </w:rPr>
        <w:t xml:space="preserve">Fourier </w:t>
      </w:r>
      <w:r w:rsidR="003D286A" w:rsidRPr="0043357D">
        <w:rPr>
          <w:rFonts w:ascii="Univers" w:hAnsi="Univers"/>
        </w:rPr>
        <w:t xml:space="preserve">(frequency) </w:t>
      </w:r>
      <w:r w:rsidRPr="0043357D">
        <w:rPr>
          <w:rFonts w:ascii="Univers" w:hAnsi="Univers"/>
        </w:rPr>
        <w:t>analysis of signals</w:t>
      </w:r>
      <w:r w:rsidR="003D286A" w:rsidRPr="0043357D">
        <w:rPr>
          <w:rFonts w:ascii="Univers" w:hAnsi="Univers"/>
        </w:rPr>
        <w:t>.</w:t>
      </w:r>
    </w:p>
    <w:p w14:paraId="67042ACE" w14:textId="10E42AA0" w:rsidR="00B564FB" w:rsidRPr="0043357D" w:rsidRDefault="003D286A" w:rsidP="00AD33CA">
      <w:pPr>
        <w:pStyle w:val="ListParagraph"/>
        <w:numPr>
          <w:ilvl w:val="0"/>
          <w:numId w:val="1"/>
        </w:numPr>
        <w:rPr>
          <w:rFonts w:ascii="Univers" w:hAnsi="Univers"/>
        </w:rPr>
      </w:pPr>
      <w:r w:rsidRPr="0043357D">
        <w:rPr>
          <w:rFonts w:ascii="Univers" w:hAnsi="Univers"/>
        </w:rPr>
        <w:t>Basic</w:t>
      </w:r>
      <w:r w:rsidR="00A7426C" w:rsidRPr="0043357D">
        <w:rPr>
          <w:rFonts w:ascii="Univers" w:hAnsi="Univers"/>
        </w:rPr>
        <w:t>s</w:t>
      </w:r>
      <w:r w:rsidRPr="0043357D">
        <w:rPr>
          <w:rFonts w:ascii="Univers" w:hAnsi="Univers"/>
        </w:rPr>
        <w:t xml:space="preserve"> of frequency</w:t>
      </w:r>
      <w:r w:rsidR="00A7426C" w:rsidRPr="0043357D">
        <w:rPr>
          <w:rFonts w:ascii="Univers" w:hAnsi="Univers"/>
        </w:rPr>
        <w:t>-</w:t>
      </w:r>
      <w:r w:rsidRPr="0043357D">
        <w:rPr>
          <w:rFonts w:ascii="Univers" w:hAnsi="Univers"/>
        </w:rPr>
        <w:t>selective filtering.</w:t>
      </w:r>
    </w:p>
    <w:p w14:paraId="426EDC29" w14:textId="3DBDFE02" w:rsidR="005458FD" w:rsidRPr="0043357D" w:rsidRDefault="005458FD" w:rsidP="00AD33CA">
      <w:pPr>
        <w:pStyle w:val="ListParagraph"/>
        <w:numPr>
          <w:ilvl w:val="0"/>
          <w:numId w:val="1"/>
        </w:numPr>
        <w:rPr>
          <w:rFonts w:ascii="Univers" w:hAnsi="Univers"/>
        </w:rPr>
      </w:pPr>
      <w:r w:rsidRPr="0043357D">
        <w:rPr>
          <w:rFonts w:ascii="Univers" w:hAnsi="Univers"/>
        </w:rPr>
        <w:t>Introduction to time-frequency analysis.</w:t>
      </w:r>
    </w:p>
    <w:p w14:paraId="731F351B" w14:textId="10DCEFE6" w:rsidR="00A20A72" w:rsidRPr="0043357D" w:rsidRDefault="0097560A" w:rsidP="00A20A72">
      <w:pPr>
        <w:pStyle w:val="ListParagraph"/>
        <w:numPr>
          <w:ilvl w:val="0"/>
          <w:numId w:val="1"/>
        </w:numPr>
        <w:rPr>
          <w:rFonts w:ascii="Univers" w:hAnsi="Univers"/>
        </w:rPr>
      </w:pPr>
      <w:proofErr w:type="spellStart"/>
      <w:r w:rsidRPr="0043357D">
        <w:rPr>
          <w:rFonts w:ascii="Univers" w:hAnsi="Univers"/>
        </w:rPr>
        <w:t>Analy</w:t>
      </w:r>
      <w:r w:rsidR="00A7426C" w:rsidRPr="0043357D">
        <w:rPr>
          <w:rFonts w:ascii="Univers" w:hAnsi="Univers"/>
        </w:rPr>
        <w:t>z</w:t>
      </w:r>
      <w:r w:rsidRPr="0043357D">
        <w:rPr>
          <w:rFonts w:ascii="Univers" w:hAnsi="Univers"/>
        </w:rPr>
        <w:t>ing</w:t>
      </w:r>
      <w:proofErr w:type="spellEnd"/>
      <w:r w:rsidRPr="0043357D">
        <w:rPr>
          <w:rFonts w:ascii="Univers" w:hAnsi="Univers"/>
        </w:rPr>
        <w:t xml:space="preserve"> real</w:t>
      </w:r>
      <w:r w:rsidR="00A7426C" w:rsidRPr="0043357D">
        <w:rPr>
          <w:rFonts w:ascii="Univers" w:hAnsi="Univers"/>
        </w:rPr>
        <w:t>-</w:t>
      </w:r>
      <w:r w:rsidRPr="0043357D">
        <w:rPr>
          <w:rFonts w:ascii="Univers" w:hAnsi="Univers"/>
        </w:rPr>
        <w:t>world signals using Python</w:t>
      </w:r>
      <w:r w:rsidR="00F27465" w:rsidRPr="0043357D">
        <w:rPr>
          <w:rFonts w:ascii="Univers" w:hAnsi="Univers"/>
        </w:rPr>
        <w:t>.</w:t>
      </w:r>
    </w:p>
    <w:p w14:paraId="41FEC3D2" w14:textId="4A785CAE" w:rsidR="00EA69E6" w:rsidRPr="0043357D" w:rsidRDefault="00A20A72" w:rsidP="00A20A72">
      <w:pPr>
        <w:rPr>
          <w:rFonts w:ascii="Univers" w:hAnsi="Univers"/>
        </w:rPr>
      </w:pPr>
      <w:r w:rsidRPr="0043357D">
        <w:rPr>
          <w:rFonts w:ascii="Univers" w:hAnsi="Univers"/>
        </w:rPr>
        <w:t>This course will include 2-3 hours of lectures per week and will require an additional 6-7 hours of effect from students.</w:t>
      </w:r>
      <w:r w:rsidR="002637C4" w:rsidRPr="0043357D">
        <w:rPr>
          <w:rFonts w:ascii="Univers" w:hAnsi="Univers"/>
        </w:rPr>
        <w:t xml:space="preserve"> There </w:t>
      </w:r>
      <w:r w:rsidR="00BB5A6F" w:rsidRPr="0043357D">
        <w:rPr>
          <w:rFonts w:ascii="Univers" w:hAnsi="Univers"/>
        </w:rPr>
        <w:t xml:space="preserve">will </w:t>
      </w:r>
      <w:r w:rsidR="002637C4" w:rsidRPr="0043357D">
        <w:rPr>
          <w:rFonts w:ascii="Univers" w:hAnsi="Univers"/>
        </w:rPr>
        <w:t xml:space="preserve">be </w:t>
      </w:r>
      <w:r w:rsidR="00BB5A6F" w:rsidRPr="0043357D">
        <w:rPr>
          <w:rFonts w:ascii="Univers" w:hAnsi="Univers"/>
        </w:rPr>
        <w:t>pen-and-paper and programming assignments for all course modules</w:t>
      </w:r>
      <w:r w:rsidR="008313E6" w:rsidRPr="0043357D">
        <w:rPr>
          <w:rFonts w:ascii="Univers" w:hAnsi="Univers"/>
        </w:rPr>
        <w:t>, along with regular quizzes, a mid-term, and a final exam</w:t>
      </w:r>
      <w:r w:rsidR="00BB5A6F" w:rsidRPr="0043357D">
        <w:rPr>
          <w:rFonts w:ascii="Univers" w:hAnsi="Univers"/>
        </w:rPr>
        <w:t>.</w:t>
      </w:r>
    </w:p>
    <w:p w14:paraId="2A3CF065" w14:textId="600BE72A" w:rsidR="0023780E" w:rsidRPr="002E75BB" w:rsidRDefault="00EF76E4" w:rsidP="002E75BB">
      <w:pPr>
        <w:pStyle w:val="Heading1"/>
      </w:pPr>
      <w:r w:rsidRPr="002E75BB">
        <w:t>Detailed Course Content</w:t>
      </w:r>
    </w:p>
    <w:p w14:paraId="43B019C3" w14:textId="06EBF5DE" w:rsidR="002F0689" w:rsidRPr="0043357D" w:rsidRDefault="002F0689" w:rsidP="0023780E">
      <w:pPr>
        <w:rPr>
          <w:rFonts w:ascii="Univers" w:hAnsi="Univers"/>
        </w:rPr>
      </w:pPr>
      <w:r w:rsidRPr="0043357D">
        <w:rPr>
          <w:rFonts w:ascii="Univers" w:hAnsi="Univers"/>
        </w:rPr>
        <w:t>There will be topics in the course which might require familiarity with abstract mathematical ideas not covered in the course. These topics can be safely ignored by students without the necessary background</w:t>
      </w:r>
      <w:r w:rsidR="000305D5" w:rsidRPr="0043357D">
        <w:rPr>
          <w:rFonts w:ascii="Univers" w:hAnsi="Univers"/>
        </w:rPr>
        <w:t xml:space="preserve">, which </w:t>
      </w:r>
      <w:r w:rsidRPr="0043357D">
        <w:rPr>
          <w:rFonts w:ascii="Univers" w:hAnsi="Univers"/>
        </w:rPr>
        <w:t>will be highlighted during the lectures</w:t>
      </w:r>
      <w:r w:rsidR="000305D5" w:rsidRPr="0043357D">
        <w:rPr>
          <w:rFonts w:ascii="Univers" w:hAnsi="Univers"/>
        </w:rPr>
        <w:t xml:space="preserve">. </w:t>
      </w:r>
      <w:r w:rsidR="005C1A82" w:rsidRPr="0043357D">
        <w:rPr>
          <w:rFonts w:ascii="Univers" w:hAnsi="Univers"/>
        </w:rPr>
        <w:t>The topics with a</w:t>
      </w:r>
      <w:r w:rsidR="00A7426C" w:rsidRPr="0043357D">
        <w:rPr>
          <w:rFonts w:ascii="Univers" w:hAnsi="Univers"/>
        </w:rPr>
        <w:t>n</w:t>
      </w:r>
      <w:r w:rsidR="005C1A82" w:rsidRPr="0043357D">
        <w:rPr>
          <w:rFonts w:ascii="Univers" w:hAnsi="Univers"/>
        </w:rPr>
        <w:t xml:space="preserve"> asterisk (*) are not compulsory for students with a clinical background.</w:t>
      </w:r>
    </w:p>
    <w:tbl>
      <w:tblPr>
        <w:tblStyle w:val="ListTable2-Accent3"/>
        <w:tblW w:w="0" w:type="auto"/>
        <w:tblLook w:val="0420" w:firstRow="1" w:lastRow="0" w:firstColumn="0" w:lastColumn="0" w:noHBand="0" w:noVBand="1"/>
      </w:tblPr>
      <w:tblGrid>
        <w:gridCol w:w="9026"/>
      </w:tblGrid>
      <w:tr w:rsidR="00555C6A" w:rsidRPr="0043357D" w14:paraId="2EA4BD6F" w14:textId="77777777" w:rsidTr="00555C6A">
        <w:trPr>
          <w:cnfStyle w:val="100000000000" w:firstRow="1" w:lastRow="0" w:firstColumn="0" w:lastColumn="0" w:oddVBand="0" w:evenVBand="0" w:oddHBand="0" w:evenHBand="0" w:firstRowFirstColumn="0" w:firstRowLastColumn="0" w:lastRowFirstColumn="0" w:lastRowLastColumn="0"/>
        </w:trPr>
        <w:tc>
          <w:tcPr>
            <w:tcW w:w="0" w:type="auto"/>
          </w:tcPr>
          <w:p w14:paraId="6126635A" w14:textId="56E7ECFD" w:rsidR="00555C6A" w:rsidRPr="0043357D" w:rsidRDefault="00555C6A" w:rsidP="007874D2">
            <w:pPr>
              <w:jc w:val="center"/>
              <w:rPr>
                <w:rFonts w:ascii="Univers" w:hAnsi="Univers"/>
                <w:b w:val="0"/>
                <w:bCs w:val="0"/>
              </w:rPr>
            </w:pPr>
            <w:r w:rsidRPr="0043357D">
              <w:rPr>
                <w:rFonts w:ascii="Univers" w:hAnsi="Univers"/>
              </w:rPr>
              <w:t>Module Name</w:t>
            </w:r>
          </w:p>
        </w:tc>
      </w:tr>
      <w:tr w:rsidR="00555C6A" w:rsidRPr="0043357D" w14:paraId="6A9A5C46" w14:textId="77777777" w:rsidTr="00555C6A">
        <w:trPr>
          <w:cnfStyle w:val="000000100000" w:firstRow="0" w:lastRow="0" w:firstColumn="0" w:lastColumn="0" w:oddVBand="0" w:evenVBand="0" w:oddHBand="1" w:evenHBand="0" w:firstRowFirstColumn="0" w:firstRowLastColumn="0" w:lastRowFirstColumn="0" w:lastRowLastColumn="0"/>
        </w:trPr>
        <w:tc>
          <w:tcPr>
            <w:tcW w:w="0" w:type="auto"/>
          </w:tcPr>
          <w:p w14:paraId="1BE426B5" w14:textId="77777777" w:rsidR="00555C6A" w:rsidRPr="0043357D" w:rsidRDefault="00555C6A" w:rsidP="00A20A72">
            <w:pPr>
              <w:rPr>
                <w:rFonts w:ascii="Univers" w:hAnsi="Univers"/>
                <w:b/>
                <w:bCs/>
              </w:rPr>
            </w:pPr>
            <w:r w:rsidRPr="0043357D">
              <w:rPr>
                <w:rFonts w:ascii="Univers" w:hAnsi="Univers"/>
                <w:b/>
                <w:bCs/>
              </w:rPr>
              <w:lastRenderedPageBreak/>
              <w:t>Mathematical preliminaries</w:t>
            </w:r>
          </w:p>
          <w:p w14:paraId="0104295D" w14:textId="3D55FA72" w:rsidR="00555C6A" w:rsidRPr="0043357D" w:rsidRDefault="00555C6A" w:rsidP="00A20A72">
            <w:pPr>
              <w:rPr>
                <w:rFonts w:ascii="Univers" w:hAnsi="Univers"/>
              </w:rPr>
            </w:pPr>
            <w:r w:rsidRPr="0043357D">
              <w:rPr>
                <w:rFonts w:ascii="Univers" w:hAnsi="Univers"/>
                <w:sz w:val="20"/>
                <w:szCs w:val="20"/>
              </w:rPr>
              <w:t>Sets; Functions; Real numbers; Some useful functions; Complex numbers.</w:t>
            </w:r>
          </w:p>
        </w:tc>
      </w:tr>
      <w:tr w:rsidR="00555C6A" w:rsidRPr="0043357D" w14:paraId="28F7FE96" w14:textId="77777777" w:rsidTr="00555C6A">
        <w:tc>
          <w:tcPr>
            <w:tcW w:w="0" w:type="auto"/>
          </w:tcPr>
          <w:p w14:paraId="230D78D3" w14:textId="77777777" w:rsidR="00555C6A" w:rsidRPr="0043357D" w:rsidRDefault="00555C6A" w:rsidP="00A20A72">
            <w:pPr>
              <w:rPr>
                <w:rFonts w:ascii="Univers" w:hAnsi="Univers"/>
                <w:b/>
                <w:bCs/>
              </w:rPr>
            </w:pPr>
            <w:r w:rsidRPr="0043357D">
              <w:rPr>
                <w:rFonts w:ascii="Univers" w:hAnsi="Univers"/>
                <w:b/>
                <w:bCs/>
              </w:rPr>
              <w:t>Python primer</w:t>
            </w:r>
          </w:p>
          <w:p w14:paraId="3ED2E4C3" w14:textId="2CF4CD51" w:rsidR="00555C6A" w:rsidRPr="0043357D" w:rsidRDefault="00555C6A" w:rsidP="00A20A72">
            <w:pPr>
              <w:rPr>
                <w:rFonts w:ascii="Univers" w:hAnsi="Univers"/>
              </w:rPr>
            </w:pPr>
            <w:r w:rsidRPr="0043357D">
              <w:rPr>
                <w:rFonts w:ascii="Univers" w:hAnsi="Univers"/>
                <w:sz w:val="20"/>
                <w:szCs w:val="20"/>
              </w:rPr>
              <w:t xml:space="preserve">Introduction to python programming; Low-level vs. high-level programming; Complies vs. interpreted language; Python data types; Python operators; Function; Getting user inputs; List manipulation; String manipulation’ Conditional statements; Loops statements; Modules; </w:t>
            </w:r>
            <w:proofErr w:type="spellStart"/>
            <w:r w:rsidRPr="0043357D">
              <w:rPr>
                <w:rFonts w:ascii="Univers" w:hAnsi="Univers"/>
                <w:sz w:val="20"/>
                <w:szCs w:val="20"/>
              </w:rPr>
              <w:t>numpy</w:t>
            </w:r>
            <w:proofErr w:type="spellEnd"/>
            <w:r w:rsidRPr="0043357D">
              <w:rPr>
                <w:rFonts w:ascii="Univers" w:hAnsi="Univers"/>
                <w:sz w:val="20"/>
                <w:szCs w:val="20"/>
              </w:rPr>
              <w:t xml:space="preserve"> module; Plotting with python;</w:t>
            </w:r>
          </w:p>
        </w:tc>
      </w:tr>
      <w:tr w:rsidR="00555C6A" w:rsidRPr="0043357D" w14:paraId="4B5B6DB1" w14:textId="77777777" w:rsidTr="00555C6A">
        <w:trPr>
          <w:cnfStyle w:val="000000100000" w:firstRow="0" w:lastRow="0" w:firstColumn="0" w:lastColumn="0" w:oddVBand="0" w:evenVBand="0" w:oddHBand="1" w:evenHBand="0" w:firstRowFirstColumn="0" w:firstRowLastColumn="0" w:lastRowFirstColumn="0" w:lastRowLastColumn="0"/>
        </w:trPr>
        <w:tc>
          <w:tcPr>
            <w:tcW w:w="0" w:type="auto"/>
          </w:tcPr>
          <w:p w14:paraId="44FDAB7E" w14:textId="77777777" w:rsidR="00555C6A" w:rsidRPr="0043357D" w:rsidRDefault="00555C6A" w:rsidP="00A20A72">
            <w:pPr>
              <w:rPr>
                <w:rFonts w:ascii="Univers" w:hAnsi="Univers"/>
                <w:b/>
                <w:bCs/>
              </w:rPr>
            </w:pPr>
            <w:r w:rsidRPr="0043357D">
              <w:rPr>
                <w:rFonts w:ascii="Univers" w:hAnsi="Univers"/>
                <w:b/>
                <w:bCs/>
              </w:rPr>
              <w:t>What are signals?</w:t>
            </w:r>
          </w:p>
          <w:p w14:paraId="4CEE8AF8" w14:textId="7D2130D8" w:rsidR="00555C6A" w:rsidRPr="0043357D" w:rsidRDefault="00555C6A" w:rsidP="00A20A72">
            <w:pPr>
              <w:rPr>
                <w:rFonts w:ascii="Univers" w:hAnsi="Univers"/>
              </w:rPr>
            </w:pPr>
            <w:r w:rsidRPr="0043357D">
              <w:rPr>
                <w:rFonts w:ascii="Univers" w:hAnsi="Univers"/>
                <w:sz w:val="20"/>
                <w:szCs w:val="20"/>
              </w:rPr>
              <w:t>Classification of signals; Useful signals: real and complex exponentials; sinusoidal signals; Impulse function; Step function.</w:t>
            </w:r>
          </w:p>
        </w:tc>
      </w:tr>
      <w:tr w:rsidR="00555C6A" w:rsidRPr="0043357D" w14:paraId="77159824" w14:textId="77777777" w:rsidTr="00555C6A">
        <w:tc>
          <w:tcPr>
            <w:tcW w:w="0" w:type="auto"/>
          </w:tcPr>
          <w:p w14:paraId="24DA0F3E" w14:textId="77777777" w:rsidR="00555C6A" w:rsidRPr="0043357D" w:rsidRDefault="00555C6A" w:rsidP="00A20A72">
            <w:pPr>
              <w:rPr>
                <w:rFonts w:ascii="Univers" w:hAnsi="Univers"/>
                <w:b/>
                <w:bCs/>
              </w:rPr>
            </w:pPr>
            <w:r w:rsidRPr="0043357D">
              <w:rPr>
                <w:rFonts w:ascii="Univers" w:hAnsi="Univers"/>
                <w:b/>
                <w:bCs/>
              </w:rPr>
              <w:t>What are systems?</w:t>
            </w:r>
          </w:p>
          <w:p w14:paraId="0D8C0A74" w14:textId="672D9D9B" w:rsidR="00555C6A" w:rsidRPr="0043357D" w:rsidRDefault="00555C6A" w:rsidP="00A20A72">
            <w:pPr>
              <w:rPr>
                <w:rFonts w:ascii="Univers" w:hAnsi="Univers"/>
              </w:rPr>
            </w:pPr>
            <w:r w:rsidRPr="0043357D">
              <w:rPr>
                <w:rFonts w:ascii="Univers" w:hAnsi="Univers"/>
                <w:sz w:val="20"/>
                <w:szCs w:val="20"/>
              </w:rPr>
              <w:t>Classification of systems; Linear time-invariant (LTI) systems; Impulse response</w:t>
            </w:r>
          </w:p>
        </w:tc>
      </w:tr>
      <w:tr w:rsidR="00555C6A" w:rsidRPr="0043357D" w14:paraId="646D76C2" w14:textId="77777777" w:rsidTr="00555C6A">
        <w:trPr>
          <w:cnfStyle w:val="000000100000" w:firstRow="0" w:lastRow="0" w:firstColumn="0" w:lastColumn="0" w:oddVBand="0" w:evenVBand="0" w:oddHBand="1" w:evenHBand="0" w:firstRowFirstColumn="0" w:firstRowLastColumn="0" w:lastRowFirstColumn="0" w:lastRowLastColumn="0"/>
        </w:trPr>
        <w:tc>
          <w:tcPr>
            <w:tcW w:w="0" w:type="auto"/>
          </w:tcPr>
          <w:p w14:paraId="2EA0DC79" w14:textId="61508BD9" w:rsidR="00555C6A" w:rsidRPr="0043357D" w:rsidRDefault="00555C6A" w:rsidP="00A20A72">
            <w:pPr>
              <w:rPr>
                <w:rFonts w:ascii="Univers" w:hAnsi="Univers"/>
                <w:b/>
                <w:bCs/>
              </w:rPr>
            </w:pPr>
            <w:r w:rsidRPr="0043357D">
              <w:rPr>
                <w:rFonts w:ascii="Univers" w:hAnsi="Univers"/>
                <w:b/>
                <w:bCs/>
              </w:rPr>
              <w:t>Input-Output relationship of LTI systems: Convolution sum</w:t>
            </w:r>
          </w:p>
          <w:p w14:paraId="62AAE545" w14:textId="2B7BAFC1" w:rsidR="00555C6A" w:rsidRPr="0043357D" w:rsidRDefault="00555C6A" w:rsidP="00A20A72">
            <w:pPr>
              <w:rPr>
                <w:rFonts w:ascii="Univers" w:hAnsi="Univers"/>
              </w:rPr>
            </w:pPr>
            <w:r w:rsidRPr="0043357D">
              <w:rPr>
                <w:rFonts w:ascii="Univers" w:hAnsi="Univers"/>
                <w:sz w:val="20"/>
                <w:szCs w:val="20"/>
              </w:rPr>
              <w:t>Derivation of the convolution sum operation; Properties of the convolution sum operation.</w:t>
            </w:r>
          </w:p>
        </w:tc>
      </w:tr>
      <w:tr w:rsidR="00555C6A" w:rsidRPr="0043357D" w14:paraId="15FF9662" w14:textId="77777777" w:rsidTr="00555C6A">
        <w:tc>
          <w:tcPr>
            <w:tcW w:w="0" w:type="auto"/>
          </w:tcPr>
          <w:p w14:paraId="71FE4D00" w14:textId="77777777" w:rsidR="00555C6A" w:rsidRPr="0043357D" w:rsidRDefault="00555C6A" w:rsidP="00A20A72">
            <w:pPr>
              <w:rPr>
                <w:rFonts w:ascii="Univers" w:hAnsi="Univers"/>
                <w:b/>
                <w:bCs/>
              </w:rPr>
            </w:pPr>
            <w:r w:rsidRPr="0043357D">
              <w:rPr>
                <w:rFonts w:ascii="Univers" w:hAnsi="Univers"/>
                <w:b/>
                <w:bCs/>
              </w:rPr>
              <w:t>Introduction to Fourier representation of signals</w:t>
            </w:r>
          </w:p>
          <w:p w14:paraId="127A8754" w14:textId="7AB4E1AA" w:rsidR="00555C6A" w:rsidRPr="0043357D" w:rsidRDefault="00555C6A" w:rsidP="00A20A72">
            <w:pPr>
              <w:rPr>
                <w:rFonts w:ascii="Univers" w:hAnsi="Univers"/>
              </w:rPr>
            </w:pPr>
            <w:r w:rsidRPr="0043357D">
              <w:rPr>
                <w:rFonts w:ascii="Univers" w:hAnsi="Univers"/>
                <w:sz w:val="20"/>
                <w:szCs w:val="20"/>
              </w:rPr>
              <w:t>Continuous-time Fourier Series; Continuous-time Fourier Transform; Properties of continuous-time Fourier series and transform*</w:t>
            </w:r>
          </w:p>
        </w:tc>
      </w:tr>
      <w:tr w:rsidR="00555C6A" w:rsidRPr="0043357D" w14:paraId="665CD12C" w14:textId="77777777" w:rsidTr="00555C6A">
        <w:trPr>
          <w:cnfStyle w:val="000000100000" w:firstRow="0" w:lastRow="0" w:firstColumn="0" w:lastColumn="0" w:oddVBand="0" w:evenVBand="0" w:oddHBand="1" w:evenHBand="0" w:firstRowFirstColumn="0" w:firstRowLastColumn="0" w:lastRowFirstColumn="0" w:lastRowLastColumn="0"/>
        </w:trPr>
        <w:tc>
          <w:tcPr>
            <w:tcW w:w="0" w:type="auto"/>
          </w:tcPr>
          <w:p w14:paraId="0938DB3D" w14:textId="58848F9A" w:rsidR="00555C6A" w:rsidRPr="0043357D" w:rsidRDefault="00555C6A" w:rsidP="00A20A72">
            <w:pPr>
              <w:rPr>
                <w:rFonts w:ascii="Univers" w:hAnsi="Univers"/>
                <w:b/>
                <w:bCs/>
              </w:rPr>
            </w:pPr>
            <w:r w:rsidRPr="0043357D">
              <w:rPr>
                <w:rFonts w:ascii="Univers" w:hAnsi="Univers"/>
                <w:b/>
                <w:bCs/>
              </w:rPr>
              <w:t>Sampling theorem</w:t>
            </w:r>
          </w:p>
        </w:tc>
      </w:tr>
      <w:tr w:rsidR="00555C6A" w:rsidRPr="0043357D" w14:paraId="0849200C" w14:textId="77777777" w:rsidTr="00555C6A">
        <w:tc>
          <w:tcPr>
            <w:tcW w:w="0" w:type="auto"/>
          </w:tcPr>
          <w:p w14:paraId="7E14C81E" w14:textId="77777777" w:rsidR="00555C6A" w:rsidRPr="0043357D" w:rsidRDefault="00555C6A" w:rsidP="00A20A72">
            <w:pPr>
              <w:rPr>
                <w:rFonts w:ascii="Univers" w:hAnsi="Univers"/>
                <w:b/>
                <w:bCs/>
              </w:rPr>
            </w:pPr>
            <w:r w:rsidRPr="0043357D">
              <w:rPr>
                <w:rFonts w:ascii="Univers" w:hAnsi="Univers"/>
                <w:b/>
                <w:bCs/>
              </w:rPr>
              <w:t>Fourier representation of discrete signals</w:t>
            </w:r>
          </w:p>
          <w:p w14:paraId="11D17D3F" w14:textId="002023D4" w:rsidR="00555C6A" w:rsidRPr="0043357D" w:rsidRDefault="00555C6A" w:rsidP="00A20A72">
            <w:pPr>
              <w:rPr>
                <w:rFonts w:ascii="Univers" w:hAnsi="Univers"/>
              </w:rPr>
            </w:pPr>
            <w:r w:rsidRPr="0043357D">
              <w:rPr>
                <w:rFonts w:ascii="Univers" w:hAnsi="Univers"/>
                <w:sz w:val="20"/>
                <w:szCs w:val="20"/>
              </w:rPr>
              <w:t>Discrete-time Fourier Series and Fourier Transform; z transform*</w:t>
            </w:r>
          </w:p>
        </w:tc>
      </w:tr>
      <w:tr w:rsidR="00555C6A" w:rsidRPr="0043357D" w14:paraId="4F570835" w14:textId="77777777" w:rsidTr="00555C6A">
        <w:trPr>
          <w:cnfStyle w:val="000000100000" w:firstRow="0" w:lastRow="0" w:firstColumn="0" w:lastColumn="0" w:oddVBand="0" w:evenVBand="0" w:oddHBand="1" w:evenHBand="0" w:firstRowFirstColumn="0" w:firstRowLastColumn="0" w:lastRowFirstColumn="0" w:lastRowLastColumn="0"/>
        </w:trPr>
        <w:tc>
          <w:tcPr>
            <w:tcW w:w="0" w:type="auto"/>
          </w:tcPr>
          <w:p w14:paraId="06CFD2A1" w14:textId="465E1B65" w:rsidR="00555C6A" w:rsidRPr="0043357D" w:rsidRDefault="00555C6A" w:rsidP="00A20A72">
            <w:pPr>
              <w:rPr>
                <w:rFonts w:ascii="Univers" w:hAnsi="Univers"/>
                <w:b/>
                <w:bCs/>
              </w:rPr>
            </w:pPr>
            <w:r w:rsidRPr="0043357D">
              <w:rPr>
                <w:rFonts w:ascii="Univers" w:hAnsi="Univers"/>
                <w:b/>
                <w:bCs/>
              </w:rPr>
              <w:t>Discrete Fourier Transform (DFT)</w:t>
            </w:r>
          </w:p>
          <w:p w14:paraId="54AA525C" w14:textId="71CC118A" w:rsidR="00555C6A" w:rsidRPr="0043357D" w:rsidRDefault="00555C6A" w:rsidP="00A20A72">
            <w:pPr>
              <w:rPr>
                <w:rFonts w:ascii="Univers" w:hAnsi="Univers"/>
              </w:rPr>
            </w:pPr>
            <w:r w:rsidRPr="0043357D">
              <w:rPr>
                <w:rFonts w:ascii="Univers" w:hAnsi="Univers"/>
                <w:sz w:val="20"/>
                <w:szCs w:val="20"/>
              </w:rPr>
              <w:t>Definition; Properties of DFT;</w:t>
            </w:r>
            <w:r w:rsidRPr="0043357D">
              <w:rPr>
                <w:rFonts w:ascii="Univers" w:hAnsi="Univers"/>
              </w:rPr>
              <w:t xml:space="preserve"> </w:t>
            </w:r>
          </w:p>
        </w:tc>
      </w:tr>
      <w:tr w:rsidR="00555C6A" w:rsidRPr="0043357D" w14:paraId="462F7314" w14:textId="77777777" w:rsidTr="00555C6A">
        <w:tc>
          <w:tcPr>
            <w:tcW w:w="0" w:type="auto"/>
          </w:tcPr>
          <w:p w14:paraId="0CBCC0EE" w14:textId="4AD41665" w:rsidR="00555C6A" w:rsidRPr="0043357D" w:rsidRDefault="00555C6A" w:rsidP="00353FAA">
            <w:pPr>
              <w:rPr>
                <w:rFonts w:ascii="Univers" w:hAnsi="Univers"/>
              </w:rPr>
            </w:pPr>
            <w:r w:rsidRPr="0043357D">
              <w:rPr>
                <w:rFonts w:ascii="Univers" w:hAnsi="Univers"/>
                <w:b/>
                <w:bCs/>
              </w:rPr>
              <w:t>Frequency response of LTI systems</w:t>
            </w:r>
          </w:p>
        </w:tc>
      </w:tr>
      <w:tr w:rsidR="00555C6A" w:rsidRPr="0043357D" w14:paraId="65959971" w14:textId="77777777" w:rsidTr="00555C6A">
        <w:trPr>
          <w:cnfStyle w:val="000000100000" w:firstRow="0" w:lastRow="0" w:firstColumn="0" w:lastColumn="0" w:oddVBand="0" w:evenVBand="0" w:oddHBand="1" w:evenHBand="0" w:firstRowFirstColumn="0" w:firstRowLastColumn="0" w:lastRowFirstColumn="0" w:lastRowLastColumn="0"/>
        </w:trPr>
        <w:tc>
          <w:tcPr>
            <w:tcW w:w="0" w:type="auto"/>
          </w:tcPr>
          <w:p w14:paraId="5A17F290" w14:textId="77777777" w:rsidR="00555C6A" w:rsidRPr="0043357D" w:rsidRDefault="00555C6A" w:rsidP="00353FAA">
            <w:pPr>
              <w:rPr>
                <w:rFonts w:ascii="Univers" w:hAnsi="Univers"/>
                <w:b/>
                <w:bCs/>
              </w:rPr>
            </w:pPr>
            <w:r w:rsidRPr="0043357D">
              <w:rPr>
                <w:rFonts w:ascii="Univers" w:hAnsi="Univers"/>
                <w:b/>
                <w:bCs/>
              </w:rPr>
              <w:t>Frequency selective filtering</w:t>
            </w:r>
          </w:p>
          <w:p w14:paraId="0FE28976" w14:textId="359F4E39" w:rsidR="00555C6A" w:rsidRPr="0043357D" w:rsidRDefault="00555C6A" w:rsidP="00353FAA">
            <w:pPr>
              <w:rPr>
                <w:rFonts w:ascii="Univers" w:hAnsi="Univers"/>
              </w:rPr>
            </w:pPr>
            <w:r w:rsidRPr="0043357D">
              <w:rPr>
                <w:rFonts w:ascii="Univers" w:hAnsi="Univers"/>
                <w:sz w:val="20"/>
                <w:szCs w:val="20"/>
              </w:rPr>
              <w:t>Specifications of frequency</w:t>
            </w:r>
            <w:r w:rsidR="00E2570F" w:rsidRPr="0043357D">
              <w:rPr>
                <w:rFonts w:ascii="Univers" w:hAnsi="Univers"/>
                <w:sz w:val="20"/>
                <w:szCs w:val="20"/>
              </w:rPr>
              <w:t>-</w:t>
            </w:r>
            <w:r w:rsidRPr="0043357D">
              <w:rPr>
                <w:rFonts w:ascii="Univers" w:hAnsi="Univers"/>
                <w:sz w:val="20"/>
                <w:szCs w:val="20"/>
              </w:rPr>
              <w:t>selective filter; IIR and FIR filters; Properties of IIR and FIR filters; Design of IIR and FIR filter.</w:t>
            </w:r>
          </w:p>
        </w:tc>
      </w:tr>
      <w:tr w:rsidR="00555C6A" w:rsidRPr="0043357D" w14:paraId="4EDBFF92" w14:textId="77777777" w:rsidTr="00555C6A">
        <w:tc>
          <w:tcPr>
            <w:tcW w:w="0" w:type="auto"/>
          </w:tcPr>
          <w:p w14:paraId="558D5839" w14:textId="7D02AABC" w:rsidR="00555C6A" w:rsidRPr="0043357D" w:rsidRDefault="00555C6A" w:rsidP="00353FAA">
            <w:pPr>
              <w:rPr>
                <w:rFonts w:ascii="Univers" w:hAnsi="Univers"/>
                <w:b/>
                <w:bCs/>
              </w:rPr>
            </w:pPr>
            <w:r w:rsidRPr="0043357D">
              <w:rPr>
                <w:rFonts w:ascii="Univers" w:hAnsi="Univers"/>
                <w:b/>
                <w:bCs/>
              </w:rPr>
              <w:t>Short-time Fourier transform</w:t>
            </w:r>
          </w:p>
        </w:tc>
      </w:tr>
      <w:tr w:rsidR="00555C6A" w:rsidRPr="0043357D" w14:paraId="77F4B0C8" w14:textId="77777777" w:rsidTr="00555C6A">
        <w:trPr>
          <w:cnfStyle w:val="000000100000" w:firstRow="0" w:lastRow="0" w:firstColumn="0" w:lastColumn="0" w:oddVBand="0" w:evenVBand="0" w:oddHBand="1" w:evenHBand="0" w:firstRowFirstColumn="0" w:firstRowLastColumn="0" w:lastRowFirstColumn="0" w:lastRowLastColumn="0"/>
        </w:trPr>
        <w:tc>
          <w:tcPr>
            <w:tcW w:w="0" w:type="auto"/>
          </w:tcPr>
          <w:p w14:paraId="6C84FC63" w14:textId="7B76F1FB" w:rsidR="00555C6A" w:rsidRPr="0043357D" w:rsidRDefault="00555C6A" w:rsidP="00353FAA">
            <w:pPr>
              <w:rPr>
                <w:rFonts w:ascii="Univers" w:hAnsi="Univers"/>
                <w:b/>
                <w:bCs/>
              </w:rPr>
            </w:pPr>
            <w:r w:rsidRPr="0043357D">
              <w:rPr>
                <w:rFonts w:ascii="Univers" w:hAnsi="Univers"/>
                <w:b/>
                <w:bCs/>
              </w:rPr>
              <w:t>Introduction to Wavelet Transforms</w:t>
            </w:r>
          </w:p>
        </w:tc>
      </w:tr>
    </w:tbl>
    <w:p w14:paraId="2B90B42C" w14:textId="590D23A6" w:rsidR="00655D85" w:rsidRPr="0043357D" w:rsidRDefault="00655D85" w:rsidP="00A20A72">
      <w:pPr>
        <w:rPr>
          <w:rFonts w:ascii="Univers" w:hAnsi="Univers"/>
        </w:rPr>
      </w:pPr>
    </w:p>
    <w:p w14:paraId="5D0E45FA" w14:textId="4C1962E8" w:rsidR="00E2570F" w:rsidRPr="002E75BB" w:rsidRDefault="00E2570F" w:rsidP="002E75BB">
      <w:pPr>
        <w:pStyle w:val="Heading1"/>
      </w:pPr>
      <w:r w:rsidRPr="002E75BB">
        <w:t>Course textbook</w:t>
      </w:r>
    </w:p>
    <w:p w14:paraId="54FB0079" w14:textId="77777777" w:rsidR="0043357D" w:rsidRPr="0043357D" w:rsidRDefault="0043357D" w:rsidP="0043357D">
      <w:pPr>
        <w:rPr>
          <w:rFonts w:ascii="Univers" w:hAnsi="Univers"/>
        </w:rPr>
      </w:pPr>
      <w:r w:rsidRPr="0043357D">
        <w:rPr>
          <w:rFonts w:ascii="Univers" w:hAnsi="Univers"/>
        </w:rPr>
        <w:t xml:space="preserve">The following are some of the suggested references for the topics covered in the course. For each lecture, the </w:t>
      </w:r>
      <w:proofErr w:type="spellStart"/>
      <w:r w:rsidRPr="0043357D">
        <w:rPr>
          <w:rFonts w:ascii="Univers" w:hAnsi="Univers"/>
        </w:rPr>
        <w:t>releveant</w:t>
      </w:r>
      <w:proofErr w:type="spellEnd"/>
      <w:r w:rsidRPr="0043357D">
        <w:rPr>
          <w:rFonts w:ascii="Univers" w:hAnsi="Univers"/>
        </w:rPr>
        <w:t xml:space="preserve"> reading materials will be from one or more of the following books.</w:t>
      </w:r>
    </w:p>
    <w:p w14:paraId="19BB5083" w14:textId="756D18E3" w:rsidR="0043357D" w:rsidRPr="0043357D" w:rsidRDefault="0043357D" w:rsidP="0043357D">
      <w:pPr>
        <w:pStyle w:val="ListParagraph"/>
        <w:numPr>
          <w:ilvl w:val="0"/>
          <w:numId w:val="2"/>
        </w:numPr>
        <w:rPr>
          <w:rFonts w:ascii="Univers" w:hAnsi="Univers"/>
        </w:rPr>
      </w:pPr>
      <w:r w:rsidRPr="0043357D">
        <w:rPr>
          <w:rFonts w:ascii="Univers" w:hAnsi="Univers"/>
        </w:rPr>
        <w:t>Oppenheim, Alan V., Ronald W. Schafer, and John R. Buck. Discrete-time signal processing. Vol. 2. Englewood Cliffs: Prentice-hall, 1989.</w:t>
      </w:r>
    </w:p>
    <w:p w14:paraId="738D8C51" w14:textId="45DD8DB0" w:rsidR="0043357D" w:rsidRPr="0043357D" w:rsidRDefault="0043357D" w:rsidP="0043357D">
      <w:pPr>
        <w:pStyle w:val="ListParagraph"/>
        <w:numPr>
          <w:ilvl w:val="0"/>
          <w:numId w:val="2"/>
        </w:numPr>
        <w:rPr>
          <w:rFonts w:ascii="Univers" w:hAnsi="Univers"/>
        </w:rPr>
      </w:pPr>
      <w:proofErr w:type="spellStart"/>
      <w:r w:rsidRPr="0043357D">
        <w:rPr>
          <w:rFonts w:ascii="Univers" w:hAnsi="Univers"/>
        </w:rPr>
        <w:t>Proakis</w:t>
      </w:r>
      <w:proofErr w:type="spellEnd"/>
      <w:r w:rsidRPr="0043357D">
        <w:rPr>
          <w:rFonts w:ascii="Univers" w:hAnsi="Univers"/>
        </w:rPr>
        <w:t xml:space="preserve"> John, G., and G. </w:t>
      </w:r>
      <w:proofErr w:type="spellStart"/>
      <w:r w:rsidRPr="0043357D">
        <w:rPr>
          <w:rFonts w:ascii="Univers" w:hAnsi="Univers"/>
        </w:rPr>
        <w:t>Manolakis</w:t>
      </w:r>
      <w:proofErr w:type="spellEnd"/>
      <w:r w:rsidRPr="0043357D">
        <w:rPr>
          <w:rFonts w:ascii="Univers" w:hAnsi="Univers"/>
        </w:rPr>
        <w:t xml:space="preserve"> Dimitris. Digital Signal Processing, principles, algorithms, and applications. Pentice Hall, 1996.</w:t>
      </w:r>
    </w:p>
    <w:p w14:paraId="184CE508" w14:textId="77777777" w:rsidR="0043357D" w:rsidRPr="0043357D" w:rsidRDefault="0043357D" w:rsidP="0043357D">
      <w:pPr>
        <w:rPr>
          <w:rFonts w:ascii="Univers" w:hAnsi="Univers"/>
        </w:rPr>
      </w:pPr>
      <w:r w:rsidRPr="0043357D">
        <w:rPr>
          <w:rFonts w:ascii="Univers" w:hAnsi="Univers"/>
        </w:rPr>
        <w:t>A more advanced book that goes into the mathematical foundations of signal processing, which also gives geometric view of signal processing is the book,</w:t>
      </w:r>
    </w:p>
    <w:p w14:paraId="3A99FF83" w14:textId="54ABF27D" w:rsidR="007A0A53" w:rsidRPr="002E75BB" w:rsidRDefault="0043357D" w:rsidP="002E75BB">
      <w:pPr>
        <w:pStyle w:val="ListParagraph"/>
        <w:numPr>
          <w:ilvl w:val="0"/>
          <w:numId w:val="3"/>
        </w:numPr>
        <w:rPr>
          <w:rFonts w:ascii="Univers" w:hAnsi="Univers"/>
        </w:rPr>
      </w:pPr>
      <w:proofErr w:type="spellStart"/>
      <w:r w:rsidRPr="0043357D">
        <w:rPr>
          <w:rFonts w:ascii="Univers" w:hAnsi="Univers"/>
        </w:rPr>
        <w:t>Vetterli</w:t>
      </w:r>
      <w:proofErr w:type="spellEnd"/>
      <w:r w:rsidRPr="0043357D">
        <w:rPr>
          <w:rFonts w:ascii="Univers" w:hAnsi="Univers"/>
        </w:rPr>
        <w:t>, M., Kovacevic, J., Goyal, Vivek K., Foundations of Signal Processing.</w:t>
      </w:r>
    </w:p>
    <w:sectPr w:rsidR="007A0A53" w:rsidRPr="002E75BB">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606AC" w14:textId="77777777" w:rsidR="0046317A" w:rsidRDefault="0046317A" w:rsidP="009F0D4F">
      <w:pPr>
        <w:spacing w:after="0" w:line="240" w:lineRule="auto"/>
      </w:pPr>
      <w:r>
        <w:separator/>
      </w:r>
    </w:p>
  </w:endnote>
  <w:endnote w:type="continuationSeparator" w:id="0">
    <w:p w14:paraId="70C933DE" w14:textId="77777777" w:rsidR="0046317A" w:rsidRDefault="0046317A" w:rsidP="009F0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nivers Condensed Light">
    <w:altName w:val="Univers Condensed Light"/>
    <w:charset w:val="00"/>
    <w:family w:val="swiss"/>
    <w:pitch w:val="variable"/>
    <w:sig w:usb0="80000287" w:usb1="00000000" w:usb2="00000000" w:usb3="00000000" w:csb0="0000000F" w:csb1="00000000"/>
  </w:font>
  <w:font w:name="Univers">
    <w:altName w:val="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F626C" w14:textId="77777777" w:rsidR="00857BD2" w:rsidRDefault="00857B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86C61" w14:textId="77777777" w:rsidR="00857BD2" w:rsidRDefault="00857B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163357" w14:textId="77777777" w:rsidR="00857BD2" w:rsidRDefault="00857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864A8" w14:textId="77777777" w:rsidR="0046317A" w:rsidRDefault="0046317A" w:rsidP="009F0D4F">
      <w:pPr>
        <w:spacing w:after="0" w:line="240" w:lineRule="auto"/>
      </w:pPr>
      <w:r>
        <w:separator/>
      </w:r>
    </w:p>
  </w:footnote>
  <w:footnote w:type="continuationSeparator" w:id="0">
    <w:p w14:paraId="4764E668" w14:textId="77777777" w:rsidR="0046317A" w:rsidRDefault="0046317A" w:rsidP="009F0D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7CE1F" w14:textId="77777777" w:rsidR="00857BD2" w:rsidRDefault="00857B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2A089" w14:textId="6902C22E" w:rsidR="009F0D4F" w:rsidRPr="009F0D4F" w:rsidRDefault="009F0D4F">
    <w:pPr>
      <w:pStyle w:val="Header"/>
      <w:rPr>
        <w:rFonts w:ascii="Univers" w:hAnsi="Univers"/>
        <w:sz w:val="20"/>
        <w:szCs w:val="20"/>
      </w:rPr>
    </w:pPr>
    <w:r w:rsidRPr="009F0D4F">
      <w:rPr>
        <w:rFonts w:ascii="Univers" w:hAnsi="Univers"/>
        <w:sz w:val="20"/>
        <w:szCs w:val="20"/>
      </w:rPr>
      <w:t xml:space="preserve">Department of </w:t>
    </w:r>
    <w:r w:rsidR="00857BD2" w:rsidRPr="009F0D4F">
      <w:rPr>
        <w:rFonts w:ascii="Univers" w:hAnsi="Univers"/>
        <w:sz w:val="20"/>
        <w:szCs w:val="20"/>
      </w:rPr>
      <w:t>Bioengineering</w:t>
    </w:r>
    <w:r w:rsidRPr="009F0D4F">
      <w:rPr>
        <w:rFonts w:ascii="Univers" w:hAnsi="Univers"/>
        <w:sz w:val="20"/>
        <w:szCs w:val="20"/>
      </w:rPr>
      <w:tab/>
    </w:r>
    <w:r w:rsidRPr="009F0D4F">
      <w:rPr>
        <w:rFonts w:ascii="Univers" w:hAnsi="Univers"/>
        <w:sz w:val="20"/>
        <w:szCs w:val="20"/>
      </w:rPr>
      <w:tab/>
      <w:t>CMC Vello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F9001" w14:textId="77777777" w:rsidR="00857BD2" w:rsidRDefault="00857B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C7459"/>
    <w:multiLevelType w:val="hybridMultilevel"/>
    <w:tmpl w:val="B6FA16F0"/>
    <w:lvl w:ilvl="0" w:tplc="729C414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C16618"/>
    <w:multiLevelType w:val="hybridMultilevel"/>
    <w:tmpl w:val="C4F8EC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6077381"/>
    <w:multiLevelType w:val="hybridMultilevel"/>
    <w:tmpl w:val="F16EC3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DEzNTMxNzEwsbRU0lEKTi0uzszPAykwrwUAv/UPrywAAAA="/>
  </w:docVars>
  <w:rsids>
    <w:rsidRoot w:val="00A71FD6"/>
    <w:rsid w:val="00015CB4"/>
    <w:rsid w:val="000305D5"/>
    <w:rsid w:val="00043DB3"/>
    <w:rsid w:val="000542ED"/>
    <w:rsid w:val="000C09AB"/>
    <w:rsid w:val="000F4B66"/>
    <w:rsid w:val="0011423F"/>
    <w:rsid w:val="00123483"/>
    <w:rsid w:val="00144C4F"/>
    <w:rsid w:val="001D6E6B"/>
    <w:rsid w:val="002104DB"/>
    <w:rsid w:val="00225DC7"/>
    <w:rsid w:val="0023780E"/>
    <w:rsid w:val="00252001"/>
    <w:rsid w:val="00257E71"/>
    <w:rsid w:val="002637C4"/>
    <w:rsid w:val="002759E1"/>
    <w:rsid w:val="0028260B"/>
    <w:rsid w:val="00285B04"/>
    <w:rsid w:val="00293CD0"/>
    <w:rsid w:val="00293F73"/>
    <w:rsid w:val="002B213C"/>
    <w:rsid w:val="002C5DCC"/>
    <w:rsid w:val="002E13E9"/>
    <w:rsid w:val="002E75BB"/>
    <w:rsid w:val="002F0689"/>
    <w:rsid w:val="0031675C"/>
    <w:rsid w:val="00332A33"/>
    <w:rsid w:val="00336AC5"/>
    <w:rsid w:val="00353FAA"/>
    <w:rsid w:val="00383D8D"/>
    <w:rsid w:val="00393F89"/>
    <w:rsid w:val="003B5E09"/>
    <w:rsid w:val="003D286A"/>
    <w:rsid w:val="003D696E"/>
    <w:rsid w:val="003E3F7D"/>
    <w:rsid w:val="003F088B"/>
    <w:rsid w:val="004158E6"/>
    <w:rsid w:val="004233CA"/>
    <w:rsid w:val="0043357D"/>
    <w:rsid w:val="00446B4F"/>
    <w:rsid w:val="0046317A"/>
    <w:rsid w:val="00480997"/>
    <w:rsid w:val="00491179"/>
    <w:rsid w:val="00507BED"/>
    <w:rsid w:val="005132A2"/>
    <w:rsid w:val="00516B23"/>
    <w:rsid w:val="005434D9"/>
    <w:rsid w:val="005458FD"/>
    <w:rsid w:val="00555960"/>
    <w:rsid w:val="00555C6A"/>
    <w:rsid w:val="00591CAC"/>
    <w:rsid w:val="005C1A82"/>
    <w:rsid w:val="005C4326"/>
    <w:rsid w:val="00622292"/>
    <w:rsid w:val="00655D85"/>
    <w:rsid w:val="0066229B"/>
    <w:rsid w:val="006747B0"/>
    <w:rsid w:val="006757AD"/>
    <w:rsid w:val="006D08A3"/>
    <w:rsid w:val="006D5E54"/>
    <w:rsid w:val="006F39F1"/>
    <w:rsid w:val="006F3AA0"/>
    <w:rsid w:val="00700F73"/>
    <w:rsid w:val="00706A5F"/>
    <w:rsid w:val="007326E0"/>
    <w:rsid w:val="007874D2"/>
    <w:rsid w:val="007A0A53"/>
    <w:rsid w:val="008162D7"/>
    <w:rsid w:val="008313E6"/>
    <w:rsid w:val="00857BD2"/>
    <w:rsid w:val="00860BD7"/>
    <w:rsid w:val="008752CA"/>
    <w:rsid w:val="0088310B"/>
    <w:rsid w:val="00895403"/>
    <w:rsid w:val="008C0270"/>
    <w:rsid w:val="008D16EE"/>
    <w:rsid w:val="008E42B3"/>
    <w:rsid w:val="0091761A"/>
    <w:rsid w:val="00932121"/>
    <w:rsid w:val="00957961"/>
    <w:rsid w:val="00965C44"/>
    <w:rsid w:val="0097560A"/>
    <w:rsid w:val="00995B21"/>
    <w:rsid w:val="009A53DD"/>
    <w:rsid w:val="009A6C2F"/>
    <w:rsid w:val="009B18BB"/>
    <w:rsid w:val="009C5D40"/>
    <w:rsid w:val="009F0D4F"/>
    <w:rsid w:val="009F6574"/>
    <w:rsid w:val="00A20A72"/>
    <w:rsid w:val="00A35B68"/>
    <w:rsid w:val="00A71FD6"/>
    <w:rsid w:val="00A7426C"/>
    <w:rsid w:val="00AC1F66"/>
    <w:rsid w:val="00AD33CA"/>
    <w:rsid w:val="00B2717C"/>
    <w:rsid w:val="00B564FB"/>
    <w:rsid w:val="00B57DB0"/>
    <w:rsid w:val="00BB157F"/>
    <w:rsid w:val="00BB5A6F"/>
    <w:rsid w:val="00BD56C9"/>
    <w:rsid w:val="00BE6D2E"/>
    <w:rsid w:val="00BF1CDE"/>
    <w:rsid w:val="00BF5AFD"/>
    <w:rsid w:val="00C01E24"/>
    <w:rsid w:val="00C222B7"/>
    <w:rsid w:val="00C651EF"/>
    <w:rsid w:val="00C838F2"/>
    <w:rsid w:val="00CE34A4"/>
    <w:rsid w:val="00D076F2"/>
    <w:rsid w:val="00D16B67"/>
    <w:rsid w:val="00D507A8"/>
    <w:rsid w:val="00D82BBB"/>
    <w:rsid w:val="00DB1C2A"/>
    <w:rsid w:val="00DD2A64"/>
    <w:rsid w:val="00E03773"/>
    <w:rsid w:val="00E16E4C"/>
    <w:rsid w:val="00E2570F"/>
    <w:rsid w:val="00E26137"/>
    <w:rsid w:val="00E66036"/>
    <w:rsid w:val="00EA56DD"/>
    <w:rsid w:val="00EA69E6"/>
    <w:rsid w:val="00EB73C4"/>
    <w:rsid w:val="00EE0E24"/>
    <w:rsid w:val="00EF74CE"/>
    <w:rsid w:val="00EF76E4"/>
    <w:rsid w:val="00EF7743"/>
    <w:rsid w:val="00F27465"/>
    <w:rsid w:val="00F74764"/>
    <w:rsid w:val="00FD34C4"/>
    <w:rsid w:val="00FD7A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CA994"/>
  <w15:chartTrackingRefBased/>
  <w15:docId w15:val="{14F6C5F6-73D7-48B5-848C-2B82A9C94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E75BB"/>
    <w:pPr>
      <w:keepNext/>
      <w:keepLines/>
      <w:spacing w:before="240" w:after="0"/>
      <w:outlineLvl w:val="0"/>
    </w:pPr>
    <w:rPr>
      <w:rFonts w:ascii="Univers Condensed Light" w:eastAsiaTheme="majorEastAsia" w:hAnsi="Univers Condensed Light" w:cstheme="majorBidi"/>
      <w:color w:val="2F5496" w:themeColor="accent1" w:themeShade="BF"/>
      <w:sz w:val="36"/>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33CA"/>
    <w:pPr>
      <w:ind w:left="720"/>
      <w:contextualSpacing/>
    </w:pPr>
  </w:style>
  <w:style w:type="table" w:styleId="TableGrid">
    <w:name w:val="Table Grid"/>
    <w:basedOn w:val="TableNormal"/>
    <w:uiPriority w:val="39"/>
    <w:rsid w:val="00383D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3">
    <w:name w:val="List Table 2 Accent 3"/>
    <w:basedOn w:val="TableNormal"/>
    <w:uiPriority w:val="47"/>
    <w:rsid w:val="00F74764"/>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9F0D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9F0D4F"/>
  </w:style>
  <w:style w:type="paragraph" w:styleId="Footer">
    <w:name w:val="footer"/>
    <w:basedOn w:val="Normal"/>
    <w:link w:val="FooterChar"/>
    <w:uiPriority w:val="99"/>
    <w:unhideWhenUsed/>
    <w:rsid w:val="009F0D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9F0D4F"/>
  </w:style>
  <w:style w:type="paragraph" w:styleId="Title">
    <w:name w:val="Title"/>
    <w:basedOn w:val="Normal"/>
    <w:next w:val="Normal"/>
    <w:link w:val="TitleChar"/>
    <w:uiPriority w:val="10"/>
    <w:qFormat/>
    <w:rsid w:val="002E75BB"/>
    <w:pPr>
      <w:spacing w:after="0" w:line="240" w:lineRule="auto"/>
      <w:contextualSpacing/>
    </w:pPr>
    <w:rPr>
      <w:rFonts w:ascii="Univers Condensed Light" w:eastAsiaTheme="majorEastAsia" w:hAnsi="Univers Condensed Light" w:cstheme="majorBidi"/>
      <w:spacing w:val="-10"/>
      <w:kern w:val="28"/>
      <w:sz w:val="56"/>
      <w:szCs w:val="56"/>
    </w:rPr>
  </w:style>
  <w:style w:type="character" w:customStyle="1" w:styleId="TitleChar">
    <w:name w:val="Title Char"/>
    <w:basedOn w:val="DefaultParagraphFont"/>
    <w:link w:val="Title"/>
    <w:uiPriority w:val="10"/>
    <w:rsid w:val="002E75BB"/>
    <w:rPr>
      <w:rFonts w:ascii="Univers Condensed Light" w:eastAsiaTheme="majorEastAsia" w:hAnsi="Univers Condensed Light" w:cstheme="majorBidi"/>
      <w:spacing w:val="-10"/>
      <w:kern w:val="28"/>
      <w:sz w:val="56"/>
      <w:szCs w:val="56"/>
    </w:rPr>
  </w:style>
  <w:style w:type="character" w:customStyle="1" w:styleId="Heading1Char">
    <w:name w:val="Heading 1 Char"/>
    <w:basedOn w:val="DefaultParagraphFont"/>
    <w:link w:val="Heading1"/>
    <w:uiPriority w:val="9"/>
    <w:rsid w:val="002E75BB"/>
    <w:rPr>
      <w:rFonts w:ascii="Univers Condensed Light" w:eastAsiaTheme="majorEastAsia" w:hAnsi="Univers Condensed Light" w:cstheme="majorBidi"/>
      <w:color w:val="2F5496" w:themeColor="accent1" w:themeShade="BF"/>
      <w:sz w:val="36"/>
      <w:szCs w:val="32"/>
    </w:rPr>
  </w:style>
  <w:style w:type="table" w:styleId="ListTable1Light-Accent3">
    <w:name w:val="List Table 1 Light Accent 3"/>
    <w:basedOn w:val="TableNormal"/>
    <w:uiPriority w:val="46"/>
    <w:rsid w:val="00E16E4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36555">
      <w:bodyDiv w:val="1"/>
      <w:marLeft w:val="0"/>
      <w:marRight w:val="0"/>
      <w:marTop w:val="0"/>
      <w:marBottom w:val="0"/>
      <w:divBdr>
        <w:top w:val="none" w:sz="0" w:space="0" w:color="auto"/>
        <w:left w:val="none" w:sz="0" w:space="0" w:color="auto"/>
        <w:bottom w:val="none" w:sz="0" w:space="0" w:color="auto"/>
        <w:right w:val="none" w:sz="0" w:space="0" w:color="auto"/>
      </w:divBdr>
    </w:div>
    <w:div w:id="322198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7</TotalTime>
  <Pages>2</Pages>
  <Words>669</Words>
  <Characters>381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kumar Balasubramanian</dc:creator>
  <cp:keywords/>
  <dc:description/>
  <cp:lastModifiedBy>Sivakumar Balasubramanian</cp:lastModifiedBy>
  <cp:revision>90</cp:revision>
  <dcterms:created xsi:type="dcterms:W3CDTF">2021-03-22T11:04:00Z</dcterms:created>
  <dcterms:modified xsi:type="dcterms:W3CDTF">2021-08-11T07:12:00Z</dcterms:modified>
</cp:coreProperties>
</file>